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ภาษาคอมพิวเตอร์</w:t>
      </w:r>
      <w:r>
        <w:t xml:space="preserve"> </w:t>
      </w:r>
      <w:r>
        <w:t xml:space="preserve">030264</w:t>
      </w:r>
    </w:p>
    <w:p>
      <w:pPr>
        <w:pStyle w:val="Date"/>
      </w:pPr>
      <w:r>
        <w:t xml:space="preserve">วันพุธที่</w:t>
      </w:r>
      <w:r>
        <w:t xml:space="preserve"> </w:t>
      </w:r>
      <w:r>
        <w:t xml:space="preserve">3</w:t>
      </w:r>
      <w:r>
        <w:t xml:space="preserve"> </w:t>
      </w:r>
      <w:r>
        <w:t xml:space="preserve">กุมภาพันธ์</w:t>
      </w:r>
      <w:r>
        <w:t xml:space="preserve"> </w:t>
      </w:r>
      <w:r>
        <w:t xml:space="preserve">2564</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สวัสดีเด็ก ๆ ทุกคนนะคะ จะบอกว่าหยุดก็ไม่ได้หยุดนะเรียนออนไลน์นี่ สวัสดีค่ะ นะคะ วิชาของเราเทอมนี้นะคะ เทอมนี้เราจะเรียนการเขียนโปรแกรมคอมพิวเตอร์ ซึ่งต่อเนื่องมาจากเทอมที่แล้ว ก็คือหลักการเขียนโปรแกรมนะคะ อาจารย์ก็เป็นคนสอนเหมือนเดิมนะคะ ทีนี้ ช่วงที่เรียนออนไลน์เนื่องจากวิชาเรา โดยมากแล้วจะเป็นปฏิบัตินะคะ ก็เลยทำให้ไม่สามารถเรียนออนไลน์ได้ เพราะว่าเข้ามาใช้ห้องแล็บไม่ได้นะคะ ได้สั่งงานไปว่าให้ไปสืบค้นใช่ไหม สืบค้นโปรแกรมที่ใช้ในการของ fitla ที่ใช้ในการ python ที่ใช้สำหรับเขียนเกมใช่ไหมคะ ให้ค้นมา 3 ระดับ ก็คือ เขียนเกมแบบระดับง่าย ๆ เบสิกเบื่องต้น ระดับปานกลางแล้วก็ระดับที่ยากที่สุด เดี๋ยวจะถามว่าที่ให้ไปค้นมาน่ะ ตอบได้คนละ 1 ตัวนะ 1 คำพอนะคะ ยังไม่ได้ถอดแมสก์หรือ ได้ยินไหมคะ โอ.เค. บอก ถ้าไม่ได้ยินเดี๋ยวจะได้ถอดแมสก์กันแล้วงานนี้นะคะ ถามคนแรกเลย เดี๋ยวเครื่องหายไปไหน จะสับสวิไม่เป็นอะไร แล้วมันก็สับสวิตช์ไม่ได้นี่ รอแป๊บหนึ่งนะคะ งั้นถามกันในห้องไปก่อน เด็ก ๆ เปิดโปรแกรมของทาง NECTEC ด้วยนะคะ โปรแกรมนี่ ที่ใช้ล่ามออนไลน์น่ะ เปิดหรือยัง อะตอมเปิดหรือยัง อะตอมเปิดยังครับระหว่างรอพี่ปอยไปเอา ipad มาให้อาจารย์ เอามาให้คุณแม่นะคะ เด็ก ๆ เปิด Google crome รอไว้ด้วย 1 อย่าง เปิดไว้รอไว้เลยนะคะ คนที่เพิ่งมาเมื่อกี้นี้ คนอื่นน่าจะเปิดไว้หมดแล้ว เปิดเครื่อง เปิด Google Chome ไว้ เน็ตนี่จะไวพอสำหรับเราไหมนี่ งั้นถามแบบตอบกันในห้องนี่ล่ะ เดี๋ยวให้พี่เก๋ช่วยล่ามไปก่อน เจ้าบี ที่ให้ไปค้นการบ้านมาเป็นอย่างไร ได้เกมอะไรมา ไหนบอกสิ ไปได้เกมอะไรมาบอกสิ ได้เกมอะไรมาบ้าง</w:t>
      </w:r>
    </w:p>
    <w:p>
      <w:pPr>
        <w:pStyle w:val="BodyText"/>
      </w:pPr>
      <w:r>
        <w:t xml:space="preserve">(นักเรียน) ยังไม่ได้หาเลยค่ะ</w:t>
      </w:r>
    </w:p>
    <w:p>
      <w:pPr>
        <w:pStyle w:val="BodyText"/>
      </w:pPr>
      <w:r>
        <w:t xml:space="preserve">(อาจารย์) ทำอะไรอยู่ในวิชาก็ต้องหาตอนวิชาแน่เลย อะตอมได้เท่าไร อะตอมตอบดิได้เกมอะไรมา จำชื่อเกมได้ไหมที่ให้ไปหามา ไหนใบเตยได้เกมอะไร จำได้เปล่า ได้เกมอะไรมาตอบสัก 1 เกมสิดิจิมอนหรือ เดี๋ยวจะรอดูผลงานนะคะ ไทม์ล่ะ ไทม์ได้เกมอะไรมา ค้นหรือยัง จำได้หรือเปล่า จำชื้อเกมได้หรือเปล่า ที่ไปค้น นึกออกไหม นึกออกไหม ติ๊กต๊อก ๆ 3 เกมนี่ จำได้สัก 1 เกมไหม ไปค้นเกมอะไร ไปเจอเกมอะไรมาบ้าง พี่เซฟบอกได้เกมงู เสือน้อย เสือน้อยได้เกมอะไรมาใหญ่แท้ ROV คนเขียนนี่ไม่ใช่คนเดียวนะ แบมได้เกมงู พี่จ๊าบละครับ เกม… เกมเกี่ยวกับฟุตบอลหรือ ลูกบอลตีหรือโยน</w:t>
      </w:r>
    </w:p>
    <w:p>
      <w:pPr>
        <w:pStyle w:val="BodyText"/>
      </w:pPr>
      <w:r>
        <w:t xml:space="preserve">(นักศึกษา) ตี</w:t>
      </w:r>
    </w:p>
    <w:p>
      <w:pPr>
        <w:pStyle w:val="BodyText"/>
      </w:pPr>
      <w:r>
        <w:t xml:space="preserve">(อาจารย์) ตีหรอ อ๋อ พี่ไอซ์ละครับ ได้เกมอะไรมา ยังไม่หาเลย เดี๋ยวเถอะ เดี๋ยวจะโดน ๆ ปอยไปเอาถึงไหนนะ ไม่เป็นไร ก่อนอื่นนะคะ ระหว่างรอพี่ปอยยังไม่มา มาดูเนื้อหาที่จะสอยสำหรับเทอมนี้นะคะ จะสอนให้เขียนนะคะ เราจะเป็นคน เด็ก ๆ จะเป็นคนเขียนเกมแบบแรกเขียนเกมแบบ 2D 2D หรือ 2 Dimension และเทอมนี้เราจะต้องเขียนเกมได้ 2 แบบ แต่ไม่รู้จะได้หรือเปล่าแบบ 3D เนื่องจากเครื่อง แบบที่ 3 อาจจะย้ายไปใช้เครื่อง Mac เพราะเครื่องข้างล่างนี้อาจจะไม่เวิร์ค ก่อนอื่น อยากให้เด็ก ๆ เข้าไป Google นะคะ เข้าไปที่ Google เดี๋ยวรอแป๊ปหนึ่งนะคะ เด็กกำลังเปิด เปิดหน้าจอนี้ไว้ด้วยเด็ก ๆ จะได้ดูจากพี่ล่าม เข้า Google ค่ะ เข้า Google เดี๋ยวถามว่า 2D กับ 3D มันต่างกันอย่างไร ลองเข้าไปค้นสิ ให้เวลา 10 นาที พอไหม ลองค้นว่า เกมแบบ 2D กับเกมแบบ 3D มันต่างกันอย่างไร ให้ตอบเองจะได้รู้นะคะ ลองค้นดู ให้เห็นความแตกต่าง จะได้เห็นความแตกต่างเกมแบบ 2D กับ 3D เปิด Google ขึ้นมาแล้วลองใช้คำค้นว่า "เกม 2D ต่างจากเกม 3D อย่างไร ลองดูสิหาความแตกต่างนะคะ ให้เวลา 10 นาที พี่ปอยให้เอาไอ้นี่มาให้หรือ อุปกรณ์… ลองค้น เจ้าบีมเปิด Google เปิด Google Chrome แล้วในช่องค้นหานี่ พิมพ์ พิมพ์ เกม 2D แล้วก็ Two สอง 2D พิมพ์เลยลูกพิมพ์เลย 2D ต่างจากเกม 3D อย่างไร แล้วลองกดลองกดค้นหาดูจะขึ้นผลว่าอย่างไร เป็นอย่างไรแบม เจอไหม ๆ ทำไมสายมันสั้นจัง ไปไม่ถึง ดู ๆ ดูนะพิมพ์อย่างนี้นะ เดี๋ยวเปิดให้ดู บางคนไม่เห็น เห็นไม่ชัด เห็นไหม เห็นบนหน้าจอไหมนะคะ เกม 2D ต่างจากเกม 3D อย่างไร ดูที่หน้าจอกด Enter คลิ๊กเข้าไปดู ในที่พอค้นแล้วกด Enter แล้วลองอ่านดู เลือกดูสัก 1 อันสิ ลองคลิกเข้าไปเปิดดูว่าเขาอธิบายหรือว่าให้เห็นความแตกต่างอย่างไร ต่างกันอย่างไร ใบเตยค้นเจอหรือยัง ลองเปิดเข้าไปดูหรือยังของคนนี้ เขาบอกว่าอะไร มันต่างกันอย่างไร มีนต่างกันอย่างไร ของบีเป็นอย่างไร อธิบายให้อาจารย์ ใบเตยตอบมาว่าถ้า 2D ภาพมันจะเข้าใจง่ายไม่ซับซ้อนนะ เน็ตใช้ได้ไหมนี่ รอ ๆ ๆ รอแล้วรอเล่า แบมเจอหรือยัง ไปไม่ถึง สาย… แบมเห็นความแตกต่างของ 2D ไหม ลองอ่านดูสิ ถ้าดูแล้วไม่เข้าใจลองไปอันต่อไป มันต่างกันอย่างไร 2D กับ 3D เมื่อกี้ใบเตยบอกลองให้ดูที่ภาพที่ใช้ทำเกมนะคะ อันนี้ต้องเปิด เจอไหม ครามเจอไหม ไม่ขึ้นเป็นอย่างไร พี่จ๊าบเจอไหม ต่างกันอย่างไร ไหนบอกแม่สิ จ๊าบตอบมา 1 อย่าง ไม่ต้องหลายอย่าง ลักษณะภาพมันจะเป็นเชิงเส้น ทรงไม่ลึกนะครับ แต่ถ้า 3D เสือน้อยกำลังฟัง เดี๋ยวข้ามไปที่ไอซ์ต่างกันอย่างไร 2D กับ 3D รู้หรือเปล่า สมจริง ดูมีมิติขึ้นขึ้น ดูนะคะ ก็คือ คือ เครื่องตัวเองก็ขึ้นรอแล้วรออีก รอแล้วรออีก เน็ตหลุดหรือเปล่า จะให้รอไปถึงไหน ไปถึงไหน จะเสียเวลากับเน็ตเรานี่ล่ะเด้อ เข้าให้ดูไม่ได้ เข้าเน็ตไม่ได้ เด็ก ๆ เด็ก ๆ เดี๋ยวจะถาม เด็ก ๆ เคยเล่นเกมในมือถือตัวเองไหม ทุกคนจะต้องมีเกมในดวงใจหรือเกมที่ชอบเล่น เดี๋ยวจะถามนะ บี บีเล่นเกมอะไร มาหรือยังมา รออยู่ ๆ มีเกมที่ชอบเล่นไหม เกมอะไร มันจะเปิดไม่ได้ ตัวสับสวิทช์ เดี๋ยวรอแป๊บหนึ่งค่ะ รอ iPAD ก่อน เดี๋ยวได้คุยกัน ๆ เดี๋ยวเราจะได้คุยกัน</w:t>
      </w:r>
    </w:p>
    <w:p>
      <w:pPr>
        <w:pStyle w:val="BodyText"/>
      </w:pPr>
      <w:r>
        <w:t xml:space="preserve">(เสียงวิดีโอทัศน์) สวัสดีครับ ในตอนที่แล้วเราเรียนรู้วิธีทำทำให้ตัวละครวิ่งในเกม ดูนะคะ เนื่องจากระบบยังใช้ไม่ได้ มันเป็นตัวปรับระดับ ให้ดูก่อน นี่คือตัวอย่างเกม 2D สังเกตรูป ลักษณะภาพ ภาพแบบ 2 มิตินะคะ นะคะ ก็คือจะเห็นแค่เหมือนต้นกระบองเพชรในรูป ให้นึกถึง ใครเคยอ่านหนังสือการ์ตูนปังปอน เคยอ่านหนังสือการ์ตูนปังปอนด์ เคยอ่านไหมคะ การ์ตูนปังปอน ถ้าเป็นหนังสือการ์ตูน ปังปอน ก็คือเป็น 2D นึกออกนะ แต่ถ้าใครเคยดู animation ปังปอน เข้าใจไหม ปังปอนด์ก็จะเป็น ถ้าเป็นเอนิเมชันที่ช่อง 7 ทำน่ะ มันจะเป็นแบบ 3D ก็คือ ก็จะเห็นถ้า 2D นะคะ มันก็จะให้เราเห็นแค่ด้านใดด้านหนึ่ง ด้านเดียว นึกออกนะ เหมือนต้นกระบองเพชรนี่เห็นไหมคะ ต้นกระบองเพชร เห็นเฉพาะด้านหน้าที่หันออกมาหาเรา แต่ด้านข้างเราจะไม่เห็นนึกออกไหมคะ เห็นแค่มิติเดียว เห็นอยู่ทางมิติทางแนวระนาบว่าอย่างนั้นเถอะ แต่ถ้าเป็นแบบ 3D เน็ตก็ช้า ให้ดูแบบ 3D บ้าง ต่างกันอย่างไร เน็ตก็ช้าอะไรก็… คือ เหมือนสมัยแม่เล่นเกมแรก ๆ มาริโอ้ มาริโอ รุ่นแรกเป็นของญี่ปุ่นน่ะ กด Nintendo นึกออกนะ มาริโอ้รุ่นแรกเห็นแค่ด้านข้างตัวแบน ๆ แล้วก็ ท่อก็ ไปตามแนวนี้แต่มาริโอยุคไหมนะคะ หมุน พอหมุนตัวน่ะ จะเห็นตัวมาริโอ้ทั้งตัวเลย นึกออกนะ เป็นแบบ 3D คือ 3D นี่ เราจะเห็นสามารถมองได้จากมุมด้านบน มุมด้านข้าง มุมหน้า มุมหลังได้ เห็นได้หลายมุมมอง นึกออกนะคะ แต่ถ้า 2D นี่ เน็ต… ไม่ต้องเปิดแล้วนะคะ จะเห็นแค่เฉพาะฝั่งเดียวนะคะ อย่างนั้นเรามาดูสไลด์เราดีกว่า เพื่อไม่ให้เป็นการเสีย ในการ… เห็นไหมคะ ตัวอย่างนี่ เหมือนเกมนี้ ผู้หญิงหรือสัตว์ประหลาดนี่ จะเป็นแบบ 2D จะเห็น คือ ทำตัวการ์ตูนมานี่ฝั่งเดียวเลย สร้างตัวการ์ตูนแค่ 1 รูปพอ แต่ 3D นี่ 1 รูปเหมือนกัน แต่ต้องทำให้มันเห็นมุมมองของตัวละครนี่ได้ทั้งหมด นึกออกนะ เห็นได้โดยรอบนะคะ จะทำให้เห็นได้โดยรอบนะคะ เพราะฉะนั้น ปัญหาก็คือ 2D จะทำได้ง่ายกว่าเพราะใช้ ใช้การสร้างภาพแบบง่าย ๆ มีส่วนเว้าส่วนโค้ง หรือส่วนลึกอะไรมาก เหมือนทำเป็นเหลี่ยม ๆ นี่เห็นไหม ทำเป็นก้อนกับดักไม่ต้องวาดเป็นภูเขา แต่ทำเป็นก้อนสีเหลี่ยมมาวางไว้อย่างนี้เลยก็ได้นะคะ แต่ถ้าทำ3D นี่ ต้องใส่รายละเอียดให้มันเหมือนจริงด้วยบางทีน่ะ นะคะ ไปต่อนะคะ ทีนี้ เราจะเขียนโปรแกรม ในเทอมที่แล้ว เราใช้ Python ในกาเขียนโปรแกรม แต่เทอมนี้เนื่องจากการเขียนเกมนี่ มันต้องมีการใช้ภาพหรือใช้เสียงประกอบ เพราะฉะนั้นใช้ Python เฉย ๆ อาจจะไม่เพียงพอ เพราะฉะนั้นโปรแกรมที่จะใช้ จะต้องมีโปรแกรมอะไรบ้าง ลองมาดูกันนะคะ โปรแกรมแรก Python เออ เรามีอยู่แล้วนะ ตัวที่ 2 จะบอกว่าเป็นโปรแกรมก็ไม่เชิง เป็นส่วนหนึ่ง ของ Python ไอ้ Pygame นี่ ใช่ Pygame นะคะ pygame คืออะไร เดี๋ยวอธิบาย ดูให้ครบก่อนว่าโปรแกรมที่เราจะใช้ในเทอมนี้มีกี่ตัวนะคะ ตัวต่อมา Sublimetext เคยได้ยินไหม Sublime text เคยได้ยินไหม Sublime ต้องใช้ตัวนี้นะคะ ตัวนี้ ทำไมต้องใช้ เดี๋ยวจะอธิบายให้หัวข้อนี้นะคะ และอีกตัวหนึ่ง Panda 3D ชื่อก็บอกอยู่แล้วว่า 3D ว่าเอาไว้ทำอะไร ทำเกมแบบ 3D นั่นเองนะคะ Panda 3D นะคะ เพราะฉะนั้นเดี๋ยวจะอธิบายให้ฟังก่อนเพราะเมื่อเราจะใช้งานโปรแกรมใดก็แล้วแต่ เราก็ควรจะรู้จักตัวโปรแกรมหรือตัวต่าง ๆ เหล่านี้นะคะ มาดูกันที่ PyGame นะคะ tri game คืออะไร คืออะไรนะ คือ จะบอกให้ค้นเน็ตก็ไม่เป็นใจเหลือเกิน เพราะฉะนั้นค้นมาให้แล้วนะคะ ถ้าเข้าไปใน www. จะมีชื่อเว็บเว็บให้ลองเข้าไปค้นนะคะ Pygame มันเป็น libraly ห้องสมุดเก็บอะไรบ้าง ปกติข้องสมุดเก็บหนังสือ แต่ถ้าเป็นห้องสมุดของโปรแกรมนะคะ มันก็จะเก็บคำสั่งหรือฟังก์ชัน หรือ โมดูลต่าง ๆ ที่เราใช้สำหรับเขียนซึ่งภายเกมนี่ จะเก็บคำสั่งฟังก์ชัน คือ ไอ้พวกนี้คือไอ้บางโปรแกรมเรียกเป็นฟังก์ชัน นึกออกนะ บางครั้ง บางทีเรียกเป็นคำสั่ง บางทีเรียนเป็นฟังก์ชัน บางทีเรียกเป็นโมดูลอย่างนี้นะคะ เพราะฉะนั้น มันเป็นที่สำหรับเก็บ เอาแบบง่าย ๆ คำสั่งที่เกี่ยวกับการเขียนเกม 2 มิติ อยู่ในนั้นนั่นเองนะคะ เพราะอะไร การเขียนโปรแกรมในยุคปัจจุบันมันจะไม่เหมือนสมัยเขียนโปรแกรมแรก ๆ ที่เขียนผ่าน DOS คนเขียนจะเป็นคนเขียนคำสั่งเองแต่แบบใหม่นี่ มันมี Library ไปดึง คือ แค่พิมพ์ตัวบางทีพิมพ์แค่ตัวแรก แล้วเราจะ ตัวคำสั่ง ตัวต่อไปมันจะขึ้นคำสั่งมาปรากฏนึกออกไหม มันจะทำให้เกิดอะไรขึ้น 1. คือ เราจะพิมพ์คำสั่งนั้นไม่ผิด นึกออกไหม เพราะบางคน 1. พิมพ์ช้ายังไม่พอ แล้วยังพิมพ์ไม่ถูกอีก เนื่องจากภาษาอังกฤษก็ไม่แข็งแรงนะคะ เพราะฉะนั้น ถ้ามีตัวนี้มันก็จะช่วยให้การพิมพ์คำสั่งของเราถูกต้องสมบูรณ์แบบมากยิ่งขึ้นนะคะ ถ้าอยากรู้ ลองเข้าไปที่ www.Pygame.org ถ้า .org ปุ๊บ ก็คือโปรแกรมนี้ ก็คือนี้ ก็คือเป็นลักษณะแบบ Open Source มีตัวโปรแกรมหรือตัวอย่างโปรแกรมที่เขาพัฒนามาแล้วนี่นะคะ เราสามารถไปเอามาใช้งานหรือมาพัฒนางานต่อได้เห็นไหมคะ ข้อดี ก็คือบางทีเราไม่ต้องเริ่มต้นเขียนเองตั้งแต่แรก ไปเอาของเขามาแล้วมาปรับ ปรับเป็นโปรแกรมใหม่ก็ได้นะคะ ก็ช่วยให้การเขียนเกมสะดวกยิ่งขึ้นนะคะ จะลองเข้าไปดูไหม ไม่รู้เน็ตจะพาไปถึงไหน เดี๋ยวลองดูก็ได้ เข้าไปดูนะคะ เดี๋ยวเข้าไปดูใน www.pygame.org trygame.rog ถ้าเน็ตช้านี่ ก็อาจจะไม่ขึ้น รอนิดหนึ่ง รอก่อน pygame.org ลองเปิดดูในเว็บนี้ เขาจะมีโปรแกรมที่… ขึ้นไหม ลุ้น ลุ้นว่าเน็ตจะได้ไหม เน็ตเครื่องแม่ขึ้นรอ 2-3 รอบแล้วนี่น่าจะได้ เปิดให้ดู เห็นไหมคะ ตัวอย่างเกม ที่เขาพัฒนาไว้พัฒนาจะอยู้ด้านข้าง เห็นไหม มันจะมี มันจะมีหมดนี่ เห็นไหมคะ มีรายละเอียดเห็นไหมคะ สามารถเข้าไปดูได้เข้าไปดู Code ได้นี่ เยอะเลย เห็นหรือเปล่าคะ ลักษณะเกม มีตัวอย่างให้ดู ก็จะว่าจะเปิดเข้าไปก็กลัวเน็ตหลุดอีก ถ้านึกอะไรไม่ออก ลองเปิดเข้าไปดูในเว็บเขาก็ได้นะคะ นี่ เดี๋ยวได้พาลองox ดูไหมง่าย ๆ ก่อนเพราะบอกแล้ว เริ่มจากเบสิกมันต้องเริ่มง่าย ๆ เริ่มยาก ๆ เดี๋ยวเขียนไม่ได้จะงง ใช่ไหม หลักการของ OX ก็คือเราต้องทำอะไรคะ ทำตารางกี่ช่อง ง่ายสุดก็คือ 9 ช่องก่อนใช่ไหม ก็คือแบบเหมือนที่เราเคยเขียนในกระดาษ เขียนไว้แค่ 9 ช่องก่อน แล้วต้องมีอะไรคะ ให้ใส่ x กับ o ใช่ไหม โดยอันนี้เขาแยกให้ O เป็นสีน้ำเงิน ให้ X เป็นสีแดงอย่างนี้นะคะ แล้วเราจะเอาพวกนี้ใส่เข้ามาอย่างไร แล้วทำอย่างไรให้รู้ว่าถ้า X หรือ O เรียงต่อกันครบ 3 ใช่ไหม ตามหลักของเกม OX XO นี่ คือ ถ้าตัว O หรือ ตัว X 3 ตัวติดกันใช่ไหมคะ คนนั้นจะชนะใช่ไหม เห็นไหม 1. ก่อนจะเขียนเกมได้ เราจะต้องเข้าใจอัลกอริทึมของเกมเราก่อน ต้องรู้ก่อนว่า เกมนี่เราจะต้องอธิบายให้ได้ก่อน ว่าเกมของเราเล่นอย่างไรใช่ไหมคะ หลักการแรกสุดนะคะ ของเกม ก็คือมันจะต้องเริ่มจากจุด Start ก่อนเสมอก่อนหรือเริ่มเปิดเกมก่อนถึงจะเข้าไปเล่นใช่ไหมคะ อย่างนี้เป็นต้นนะคะ ไม่ใช่โผล่ขึ้นมาเล่นได้เลย ไม่ใช่ใช่ไหมนะคะ ต้องมีการเขียนอังกอร์ก่อนเล็กน้อยอันนี้จะเป็นตัวอย่างแรกที่จะพาทำนะคะ น่าจะเป็นสัปดาห์หน้า ยังไม่เอาสัปดาห์นี้หรอก มาดูหัวข้อต่อไปของเรา เราถึงไหนแล้วเมื่อกี้อธิบาย pygame ไปแล้ว มันเป็น Library หนึ่งนะคะ ที่ใช้เขียนเกมแบบ 2D นะคะ คือ เป็น Library ที่มันมีคำสั่งที่เขียนเกมอยู่ในนั้น ทีนี้มาดู Sublime Text คือ อะไรดู Sublime Text นะคะ ลักษณะเป็นตัว S อธิบายให้ Sublime text Sublime Text เป็น Text Editor แปลตามตัวเลย Text ก็คือ ข้อความ Editor หรือ Edit แปลว่าแก้ไข หรือผู้แก้นั่นเอง ก็คือเป็นโปรแกรมสำหรับแก้ข้อความ แต่ถ้านำมาใช้ในการเขียนโปรแกรม มันจะเป็นโปรแกรมที่ช่วยในการพัฒนา เพราะอะไร ถ้าใช้ Sublime text แต่เดิมถ้าเราใช้ Python vital นะคะ ที่ใช้ของตัวเดิมที่เราใช้นี่ เป็น Idle เห็นไหม พิมพ์ คำสั่ง เช่น พรินท์และตามด้วยข้อความบางทีมันจะไม่ขึ้นเลขบรรทัด เห็นไหม แต่ถ้าใช้ Sublime Text มันจะมีเลขระบุบรรทัดของข้อความให้เรา พอเวลาเกิด Error มันก็จะแจ้งว่า Error ที่บรรทัดไหน ดีอย่างไรคะ ก็เวลาเราจะไปแก้ เราก็สามารถไปตามเลขบรรทัดได้เลย แต่ถ้าเราใช้ Python พอไม่ได้ใส่เลขบันอยู่ไหนนะ ประโยคนี้มันก็เหมือน ๆ กัน บางทีเหมือนใช้ If Else Else if นี่ elfe if ตาแตกเลย If Elf นะ นึกออกนะ ใช่ พอใส่ Sublime Text เข้ามา มันจะบอกบรรทัดเลย Error ที่ไลน์ที่เท่าไร เราก็พุ่งไปเลย บรรทัดที่ 22 เห็นไหมคะ แล้วเราก็ค่อยไปไล่ใช่ไหมคะ ว่าตำแหน่งไหนที่เราจะเขียนโปรแกรมผิด หรือพิมพ์ผิด มันจะทำให้สะดวกหรือค้นหาสิ่งที่ผิดพลาดได้ง่านขึ้น ไวขึ้น เห็นไหมคะ ก็เลยคนนิยมใช้มากเลย เพราะอะไร 1. เพราะ Sublime Text นี่ มันรองรับการเขียนโปรแกรมเขียนภาษาอื่น ๆ ได้หลายภาษา อันนี้ที่ยกตัวอย่างเป็นภาษาที่เขาใช้นิยมในการเขียนโปรแกรม เช่น C, C++ เพราะ Basic เบื้องต้นของเด็ก ๆ ถ้าเรียนเริ่มต้นนี่ ภาษาแรกที่เรียนในสมัยแรก ๆ ก็คือ C นะคะ ภาษา C นะคะ ภาษาโครงสร้างอย่างง่าย ๆ แล้วค่อยมา C# นะคะ แล้วก็มี HTML, PHP, Java Sublime Text กับ JAVA แล้วก็ต่อมาก็เป็นpython ตัวใหม่นะคะ ลักษณะจะเป็นเหมือน Object เป็นวัตถุให้เห็น จับวางได้เลยบางตัวนะคะ มีหลายตัวอยู่ แต่เอามาไม่หมด ก็คือมันสามารถคนนิยมเอาไปใช้ และที่สำคัญอีกอย่าง โปรแกรมมันมีขนาดเล็ก แม่ก็เลยเลือกตัวนี้เพราะว่า 1. เวลาเราจะเขียนโปรแกรมใด ๆ ก็แล้วแต่ เราจะต้องพึงสังวรด้วยว่าคอมพิวเตอร์ของเรามีความสามารถในการทำงานได้ขนาดไหนนะคะ ไม่ใช่ว่าไปนั่งดูเขามาแล้วเขาใช้ตัวนี้ เขาเอามาใช้กับเครื่องตัวเองมันก็ไม่มีประโยชน์ นึกออกนะ เราก็ต้องดูว่าถ้าเอามาใช้ แล้วเครื่องเราทำงานได้ หลักการทำงานของคอมพิวเตอร์นะคะ 1. ตัวผู้ใช้ ก็คือบุคคล ก็คือตัวเราเอง 2. ซอฟต์แวร์ เห็นไหมคะ 3. ฮาร์ดแวร์ ก็คือตัว Computer 3 สิ่งนี้มันจะต้องสอดคล้องกันนะคะ ไม่อย่างนั้นใช้ ใช้ซอฟต์แวร์สูง ๆ แต่โปรแกรม แต่ฮาร์ดแวร์คุณภาพต่ำมันก็ใช้ด้วยกันไม่ได้ มันก็ไม่เกิดประโยชน์อะไร แต่ก็ต้องดูด้วยว่า โปรแกรมที่จะนำมาใช้ ใช้งานได้เท่าไหนนะคะ นี่คือ Sublime Text ตัวที่เราจะมาใช้นะคะ ขอย้อน ขอย้อน ใส่ลูกเล่นเยอะ ก็ย้อนเยอะใส่ลูกเล่นเยอะ ก็ย้อนเยอะนะคะ ตัวสุดท้าย PANDA3D ไม่ได้ลิงก์นี่นา คงไม่ต้องอธิบายมาก PANDA3D มัน ชื่อก็บอกอยู่แล้ว PANDA3D นะ ก็คือเอาไว้พัเกมที่เป็นลักษณะ 3 มิติ มันจะคล้าย ๆ กับ Pygame นั่นละทำได้แค่ 2 มิติ แต่ PANDA3D ทำได้ 3 มิติ มันจะรวมคำสั่งหรือฟังก์ชันน่ะค่ะ ที่ใช้ในการพัฒนารูปแบบ 3 มิติเข้าไว้นะคะ จะช่วยให้เราพัฒนาเกมได้ง่ายขึ้นไปต่อ หรือจะข้าม นี่นะคะ ที่บอกไว้ PANDA3D เป็น Game engin นะคะ เห็นไหม มี Library ที่สร้าง Library ของ Python ได้ เห็นไหมคะ โดยส่วนใหญ่โปรแกรมที่เลือกมาใช้ในครั้งนี้ จะเป็นการใช้แบบ Open-Source ทั้งนั้นเพราะอะไร 1. คือ เราสามารถไปศึกษาเพิ่มเติมจากคนที่เขียนมาไว้ก่อนแล้วได้นะคะ หรือเราเอาของเขามาพัฒนาต่อเป็นเราเอาของเขามาพัฒนาต่อได้อย่างนี้เปิดโอกาสให้เรามีมุมมองในการพัฒนาเกมมากยิ่งขึ้นนะคะ ทีนี้มาสู่ขั้นตอนที่เราจะต้องลงมือทำในวันนี้ ก็คือการติดตั้งโปรแกรม อันดับแรกจะติดตั้งได้ ตอนนี้ที่เราจะต้องติดตั้งลงไปจะมี 3 ตัว ที่กล่าวถึงในตอนแรกคือ Python Pygame แล้วก็ Sublime Text python น่าจะมีแล้ว แต่ถ้าจะมีปัญหา ตอนติดตั้งแล้วเราไม่ระบุตัวหนึ่งเข้าไปนี่ เราจะไปเรียกใช้ PyGame ไม่ได้ เพื่อไม่ให้เป็นการต้องไปเช็กว่าได้ ไม่ได้ เสียเวลา เราจะลงใหม่ไปเลยนะคะ ติดตั้งใหม่ เด็ก ๆ ก็จะได้รู้ด้วยว่า จะติดตั้ง Python นี่ จริง ๆ แล้วควรติดตั้งอย่างไร มาเริ่มกันที่อันดับแรกครับ 1. โปรแกรม python นะครับ เปิด Google Chrome ฃตัวเองขึ้นมาแล้วใช่ไหม เปิดไว้ ให้เด็ก ๆ เข้าไปพิมพ์คำว่า</w:t>
      </w:r>
      <w:r>
        <w:t xml:space="preserve"> </w:t>
      </w:r>
      <w:r>
        <w:t xml:space="preserve">“</w:t>
      </w:r>
      <w:r>
        <w:t xml:space="preserve">Python</w:t>
      </w:r>
      <w:r>
        <w:t xml:space="preserve">”</w:t>
      </w:r>
      <w:r>
        <w:t xml:space="preserve"> </w:t>
      </w:r>
      <w:r>
        <w:t xml:space="preserve">เลย เปิด Google Chrome แล้วในช่อง ช่องนี้ นี่ ๆ พิมพ์ Python ลงไปในช่องนี้ เห็นเปล่า นี่ ๆ ช่องนี้ใน Google พิมพ์คำว่า Python และกด Enter พิมพ์หรือยังเข้าตัวนี้เลย ใคร ใครที่พิมพ์เสร็จแล้ว มันจะต้องไปที่หน้านี้นะครับ เข้ามาที่หน้าที่ขึ้นว่า เห็นไหมคะ ให้เลือกที่มันขึ้นว่า Welcome to python.org ไอซ์ยกมือหรือเปล่า เด็ก ๆ ให้คลิกเข้าไปเลยนะคะ คลิกไปเข้าไปที่ Python.org เลย คลิกเข้าไปเลย เมื่อคลิกเข้าไปแล้วจะมาที่หน้านี้หรือเปล่าคะ มาที่หน้า Python เราจะทำเครื่องเราด้วยในเครื่องตัวเองนั่นล่ะ เมื่อกี้พิมพ์ python เสร็จแล้วให้เข้าไปที่ Welcome to Python.org ใช่ไหมคะ ช้านิดหนึ่ง ๆ รอหน่อย ๆ ต้องรอนะคะ พอขึ้นมาหน้านี้นะคะ ให้เลือกอะไรคะ ให้เลือกอะไรคะ Download ไปที่ Download คือ เดี๋ยวนี้โปรแกรมยุคใหม่นี่สะดวกตรงไหน มันจะค้นว่าเครื่องเราน่ะ รอบรับอะไรได้อัตโนมัตินะคะ ค่อนข้างง่ายหน่อย ก็คลิกนี่ ดาวน์โหลด แล้วก็คลิกดาวน3 จุด เด็ก ๆ 3.91 เหมือนกันไหมคือ ถ้าบางคนขึ้น 64bit ไม่ต้องตกใจนะคะ ก็คือขึ้นอยู่กับเครื่องของเรา บางคนจะมี 32 bit เครื่องบางเครื่องจะเป็น 32 บิต เครื่องบางเครื่องขึ้น 64 บิตคือ ถ้าหน้าจอตัวเองขึ้นตัวไหน ให้โหลดตัวนั้น โอ.เค. ไหม คือ แต่ละเครื่องไม่เหมือนกันแม่บอกไว้ก่อน เพราะฉะนั้น หน้าจอขึ้นไม่เหมือนแม่ก็ไม่เป็นไร กดเลือกตัวนั้นเลย โอ.เค. นะคะ คลิกลงไป มันจะทำอะไร ทำการดาวโหลดมาไว้ให้อยู่ที่มุมล่างนี่นะ ให้รอจนกว่ามันจะโหลดเสร็จด้วยนะคะ ใจเย็น ๆ ไม่ใช่มันหมุนติ้ว ๆ ๆ แล้วไปกดเปิด ไม่ได้เด้อ รอด้วย กรุณารอด้วยใจเย็น ๆ นะคะ กรุณารอด้วย อย่าใจร้อน เห็นไหม มันก็จะมีตัวเลขวิ่งขึ้นมาอยู่ว่ายังดาวน์โหลดอยู่ ยังไม่เสร็จนะคะ ต้องรอให้เสร็จก่อนแล้วค่อยเปิดมัน เครื่องใครช้ากว่ากันก็ไม่รู้น่ะตอนนี้ ยังไม่ถึงหน้านี้นะ มันต้องรอดาวน์โหลดเสร็จก่อนนะคะ มันโหลดเสร็จหรือยัง นี่ ยังไม่เสร็จ ของแม่ยังไม่เสร็จ ถ้าใครเสร็จแล้วไหน ใครเสร็จแล้วยกมือเด้อ เดี๋ยวเดินไปดูให้ เสร็จแล้ว 1 2 3 4 รอเพื่อนแป๊บหนึ่งไปด้วยกันเดี๋ยวพอขั้นตอนนี้ห้ามข้าม ถ้าข้ามแล้วมันจะเรียกใช้ pygame ไม่ได้ เพราะฉะนั้น ห้ามข้ามขั้นตอนนี้เด็ดขาด เพราะฉะนั้น รอกันก่อน ๆ นี่ ๆ ดูตรงนี้ ที่หมุนติ้ว ๆ น่ะ เครื่องตัวเองช้ากว่าเพื่อหรือเปล่านี่ ถ้าใครตรงที่ไฟล์ที่ดาวน์โหลดมาเสร็จแล้ว ดับเบิลคลิกขึ้นมานะคะ Double Click ขึ้นมาถ้ามันขึ้นอันนี้กดอะไร Run กด Run นะคะ กด Run หรือเรียกใช้ คือ บางเครื่องเป็นภาษาไทย Run หรือเรียกใช้นะคะ หรืออะไรก็แล้วแต่ ให้ดูนะคะ จุดสำคัญ ติ๊กถูกที่คำว่า add Add python 3.9 to PATH ต้องติ๊กตัวนี้ ติ๊กลงไปให้มันขึ้นเครื่องหมายถูกน่ะลูก นะคะ ติ๊กตรงนี้นะคะ ดูตัวอย่างนี่เห็นไหมคะ ต้องติ๊กตรงนี้ ติ๊ก Add to แล้วค่อยมาคลิก Install Now มาคลิ๊ก install นะคะ โอ.เค. หรือยัง แล้วก็รอ แล้วก็รอนะคะ พอให้คลิก Install Now แล้ว ก็ต้องรอให้มันเสร็จสิ้นกระบวนการมันนะคะลูก รอให้ไอ้นี่วิ่งจนสุด รอก่อน มีเวลาได้แค่รอนะคะ รอให้มัน Setup ให้เรียบร้อยนั่นเอง เส้นสีเขียววิ่งไปจนสุดทางนะคะ ถึงจะ หมายถึงเราลงโปรแกรมเรียบร้อยแล้ว ส่วนใครที่เสร็จแล้ว ถ้าใครเสร็จแล้ว แล้วขึ้นแบบนี้คลิ๊ก Close เพื่อปิดได้เลย ถ้าใครเสร็จแล้ว ขึ้นว่า Setup successful ก็คือการติดตั้งเสร็จสิ้นแล้ว ต้องแปลไทยให้ด้วยใช่ไหมคะ โอ.เค. นะคะ ก็คลิ๊ก Codหรือ ปิด นะคะ ถ้าของใคร ขึ้นที่มันบอกว่า Setup successful ก็คือการติดตั้งโปรแกรมสำเร็จแล้ว ก็ให้กดปุ่ม Close หรือปุ่มปิดได้เลยนะคะ เราติดตั้งเสร็จแล้วนะคะ ส่วนของแม่เสร็จหรือยัง ยัง เจ้าเขียวยังวิ่งอยู่ใครที่เสร็จแล้วนะครับ ต่อไปจะเป็นเอา PyGame ติดตั้ง PyGame แว่นขยาย ไปคลิกที่แว่นขยาย ใครที่เสร็จแล้วให้ไปคลิกที่แว่นขยาย แล้วพิมพ์คำว่า Commandเห็นไหม เห็นแว่นขยายไหม ที่อยู่ตรงข้าง ๆ ไอ้หน้าต่าง Windows เราน่ะ นะคะ ถ้าขึ้นให้เลือกให้เลือก Command Prompt ไม่ขึ้น พิมพ์ Com นะคะ พิมพ์ Com นะคะ C พิม์ Comถ้าพิมพ์แค่คำว่า</w:t>
      </w:r>
      <w:r>
        <w:t xml:space="preserve"> </w:t>
      </w:r>
      <w:r>
        <w:t xml:space="preserve">“</w:t>
      </w:r>
      <w:r>
        <w:t xml:space="preserve">Com</w:t>
      </w:r>
      <w:r>
        <w:t xml:space="preserve">”</w:t>
      </w:r>
      <w:r>
        <w:t xml:space="preserve"> </w:t>
      </w:r>
      <w:r>
        <w:t xml:space="preserve">แล้ว มันขึ้นคำว่า Command Prompt ขึ้นไหม พิมพ์ต่อพิมพ์ต่อ ถ้าใครเปลี่ยน พิมพ์เป็น C แล้วก็ M CMD CMM แล้วก็ D ขึ้นไหม บางเครื่องมันเป็นภาษาไทย ลองพิมพ์คำว่า พร้อมซิตี้พร้อมคำสั่ง ปวดหัวใจ พร้อมภาษาไทยน่ะค่ะ คำว่า</w:t>
      </w:r>
      <w:r>
        <w:t xml:space="preserve"> </w:t>
      </w:r>
      <w:r>
        <w:t xml:space="preserve">“</w:t>
      </w:r>
      <w:r>
        <w:t xml:space="preserve">พร้อม</w:t>
      </w:r>
      <w:r>
        <w:t xml:space="preserve">”</w:t>
      </w:r>
      <w:r>
        <w:t xml:space="preserve"> </w:t>
      </w:r>
      <w:r>
        <w:t xml:space="preserve">พร้อมคำสั่ง คำว่าพร้อม พร้อมคำสั่ง ใช่ ๆ แบบนั้นล่ะ โอ.เค. เจอไหม โอ.เค. เดี๋ยวข้างหน้าตอนลงโปรแกรมห้ามใช้ภาษาไทยนะ เพราะเราเรียนวิชาเขียนโปรแกรม บอกแล้วว่าพื้นฐานต้องเป็นภาษาอังกฤษล้วน ๆ ห้ามมีภาษาไทยปนเข้ามาเด็ดขาด เออ ปวดหัวใจ นะคะ คือ แล้วคลิกเพื่อนเปิด มันจะเป็นหน้าจอสีดำ ถูกต้องไหม ถูกต้องนะคะ เดี๋ยวของเราเสร็จยัง คือบางเครื่องอาจจะ cmd บางเครื่องอาจจะ Command Prompt บางเครื่อง พร้อมคำสั่ง หลายเวอร์ชันเหลือเกิน คนสอนก็ปวดตับเพราะฉะนั้น ใช้คำสั่งเดียวไม่ได้ เดี๋ยวเครื่องตัวเองจะเป็นอะไรนี่ ทดสอบ เครื่องแม่ก็เป็น Command Prompt อยู่ดี มันจะเป้นหน้าต่างนี้นะคะ หน้าต่างที่มี cerser กระพลิบขึ้นมา คือ บางคนจะเป็นสีดำ อันนี้เขาเปลี่ยนเป็นสีพื้นมันเฉย ๆ ไม่ได้มีอะไรพิศดารหรอกสีดำหรือขาว ก็คือตัวเดียวกันให้ดูที่ สังเกตที่ Cursor ตำแหน่ง C: นี่ สิ่งที่เด็ก ๆ จะต้องทำการนั่น ก็คือดูสไลด์ต่อนะคะ ตรงที่เคอร์เซอร์กระพริบเมื่อให้เด็ก ๆ พิมพ์ เห็นไหมคะ PIP pip install pygame พิมพ์ประโยคนี้นะคะ ตัวชี้อยู่ไหนตัวชี้ ทำไมใช้ปากกาไม่ได้ นี่ ๆ ๆ ทำไมเครื่องนี้ใช้ปากกาไม่ได้นะ นี่นะคะ พิมพ์นี่นะคะ พิมพ์ตัวนี้ลงไป ใครพิมพ์เสร็จแล้วให้กด Enter ถ้ามัน Install ได้ มันจะมีเส้นขาว ๆ Download นี่วิ่งขึ้นมา นี่นะคะ ลองมาดูกัน พิมพ์ pip วรรคนะคะ เคาะวรรค Install แล้วก็ PyGame game พิมพ์ 3… นี่ ๆ ๆ พิมพ์อันนี้ พอพิมพ์ถึงคำว่า PyGame เสร็จกด Enter นะคะ กด Enter พิมพ์ถูกหรือเปล่า นี่ ๆ pip install PyGame ถึงคำว่า</w:t>
      </w:r>
      <w:r>
        <w:t xml:space="preserve"> </w:t>
      </w:r>
      <w:r>
        <w:t xml:space="preserve">“</w:t>
      </w:r>
      <w:r>
        <w:t xml:space="preserve">PyGame</w:t>
      </w:r>
      <w:r>
        <w:t xml:space="preserve">”</w:t>
      </w:r>
      <w:r>
        <w:t xml:space="preserve"> </w:t>
      </w:r>
      <w:r>
        <w:t xml:space="preserve">แล้วกด Enter นะคะ เป็นอย่างไรเซฟ พิมพ์หรือยัง ขึ้นแล้วใช่ไหม จ๊าบ โอ.เค. ใบเตย โอ.เค. อะคอมกับคราม โอ.เค. หรือยัง เหลือบีกับแบมใช่ไหม โอ.เค. พิมพ์ผิดบ่ พิมพ์ไม่ถูกบ่ พิมพ์ผิดก็ เรียกคำสั่งมาใช้งานไม่ได้นะครับ ต้องพิมพ์ให้ถนะครับ เห็นไหมคะ นี่ ๆ มัน Run เป็นแถบเลยเห็นไหมคะ มันก็จะขึ้นบอกว่า Install เสร็จแล้วว่าอย่างนั้นเถอะ นี่ Install success instally เด็ก ๆ เวอร์ชั่นไหนคะ 2.001 เหมือนกันไหม มันจะขึ้นอยู่กับเครื่อง บางที่ขึ้นอยู่กับเครื่องตัวเองด้วยนะคะ ตรงนี้นะคะ Successfully PyGame ตัวนี้เสร็จแล้วปิดหน้าต่างได้เลย ใครที่ Install ได้แล้ว หน้าต่าง command pompอะไรก็แล้วแต่ ปิดไป เหลือแบมกับบีใช่ไหม เดี๋ยวรอเพื่อนนะคะ ไปพร้อม ๆ กันไม่อย่างนั้นมันจะ มาดูตัวต่อไปนะครับ กี่โมงแล้ว 10.30 น. แล้ว มาดูอีก 1 โปรแกรมที่เราจะลง Sublime Text นะคะ เปิด Google Chrome ไปที่ Google Chrome แล้วในช่องนี้ พิมพ์คำว่า</w:t>
      </w:r>
      <w:r>
        <w:t xml:space="preserve"> </w:t>
      </w:r>
      <w:r>
        <w:t xml:space="preserve">“</w:t>
      </w:r>
      <w:r>
        <w:t xml:space="preserve">Sublime</w:t>
      </w:r>
      <w:r>
        <w:t xml:space="preserve">”</w:t>
      </w:r>
      <w:r>
        <w:t xml:space="preserve"> </w:t>
      </w:r>
      <w:r>
        <w:t xml:space="preserve">ไปตรงไหนดูนะครับ พิมพ์ Sublime Text พิมพs พิมพ์ s-u-b-S-UVLIMEm-e sublime เจอ Sublime Text 3 ได้เหมือนกัน เลือกเลย Double Click นะคะ เพื่อเปิด โอ.เค. ไหม ขึ้นอย่างนี้หรือยังคะ ขึ้นหน้านี้หรือยัง พิมพ์คำนี้ พิมพ์แค่คำว่า</w:t>
      </w:r>
      <w:r>
        <w:t xml:space="preserve"> </w:t>
      </w:r>
      <w:r>
        <w:t xml:space="preserve">“</w:t>
      </w:r>
      <w:r>
        <w:t xml:space="preserve">Sublime</w:t>
      </w:r>
      <w:r>
        <w:t xml:space="preserve">”</w:t>
      </w:r>
      <w:r>
        <w:t xml:space="preserve"> </w:t>
      </w:r>
      <w:r>
        <w:t xml:space="preserve">นีคลิกที่ Donload นะคะ ให้คลิกที่ Download นะคะทำไมตัวเล็กจัง มองไม่ค่อยเห็นให้เด็ก ๆ ดู ๆ มีคำว่า</w:t>
      </w:r>
      <w:r>
        <w:t xml:space="preserve"> </w:t>
      </w:r>
      <w:r>
        <w:t xml:space="preserve">“</w:t>
      </w:r>
      <w:r>
        <w:t xml:space="preserve">Protable</w:t>
      </w:r>
      <w:r>
        <w:t xml:space="preserve">”</w:t>
      </w:r>
      <w:r>
        <w:t xml:space="preserve"> </w:t>
      </w:r>
      <w:r>
        <w:t xml:space="preserve">ไหม อันนี้มันเวอร์ชัน 1.4 หรอ เราจะเอา เราอยากได้ Sublime Text 3 ย้อนกลับไปใหม่ ลองคลิกตัวนี้ ที่ตัวนี้ตัวแรก Download Sublime Text 3 ขึ้นเหมือนกันไหม เออ ให้มันขึ้นหน้านี้นะทุกคนจะต้องขึ้นหน้านี้ ขึ้นไหม ให้เลือก Posttablคือที่นี้บางคนจะเป็น Windows 32 กับ 64 ใช่ไหม ดูอย่างไร ดูเครื่องเราว่าเป็น Window อะไร ไปที่ Control Panel นะลูก Control Panel เราจะต้องดูก่อนว่า Windows เรา มันเป็นอะไร เปิด Control Panal ขึ้นมา ดูที่อะไรคะ systymไหนนะ System and security แล้วก็ให้ดู System System Type 64 ถ้าของใครเป็น 32 บิต ก็จะเลือก เลือก Window เฉย ๆ ที่ portable version คือ ดูว่าเป็น Windows ธรรมดา 32 บิตนี้จะเป็น Windows เฉย ๆ แต่ถ้า 64 บิต เห็นไหมลูกจะมี 64 บิตต่อท้าย ให้เด็ก ๆ เช็กตรงนี้นะคะ ตรง system typ เห็นหรือเปล่า ของตัวเองเป็น 64 หรือ 32 เลือก Download คือ เด็ก ๆ เช็กเครื่องตัวเองว่าเป็น Window เฉย ๆ 32 คือ Windows ที่ไม่แต่ถ้าของใครบอกว่า 64 นั่นก็คือตัวเองต้องไปโหลด ที่มันตรงกับ Window 64 ที่ portable ของใบเตยเป็นอะไรลูก 64 เลือก 64 นะ ก็คือเช็กจากตรงนี้แล้วมาเลือกของเรานะคะ ถ้าใคร Window เฉย ๆ ก็คลิ๊กอันตัวบน ถ้าใครที่ 64 Bit ตัวที่ขึ้นว่า 64 bit คลิกที่ Protable Version ทุกอันนั่นล่ะ แต่ดูให้ตรงกับ Window ของตัวเองเท่านั้นเองนะคะ 32 นั่นคือ Windows ที่ไม่มีอะไรต่อท้ายน่ะค่ะ ถ้า 32 บิต คือ Window เฉย ๆ รู้แล้วใช่ไหม ของตัวเองตัวไหน ก็คลิก Portable Version เลยนะคะ Protable ก็คือพร้อมจะติดตั้ง มันจะไปหาเวอร์ชันที่มันเหมาะสมกับเครื่องเราน่ะค่ะ เห็นไหม ถ้าใครตัวนี้มันขึ้นมาเราก็รอจนมันโหลดเสร็จก่อนนะคะ มันจะเป็นไฟล์ ZIP มาให้ ถ้าโหลดเสร็จแล้ว พอแตกไฟล์จำไว้เลยว่า ให้แตกไว้ที่ Drive C เท่านั้น เมื่อดาวน์โหลดไฟล์ Zip Sublime มาได้นี่ เด็ก ๆ จะต้องนี่ เมื่อมันโหลดเสร็จนี่ ทำการแตกไฟล์นี่ เพราะมันเป็นไฟล์ Zip เราทำกรแตกไฟร์นี่เสร็จยัง ดูเครื่องตัวเองก่อนพอใครโหลดเสร็จแล้ว เมื่อกี้เดินไปดู โหลดเสร็จก่อนเครื่องเราอีกนะครับ บอกแล้วว่าให้เอามันไว้ที่ตอนแตกไฟล์จะต้องแตกไว้ที่ เพราะอะไร เพราะเวลาเรียกใช้เดี๋ยวขออนุญาตแตกไฟล์ตัวเองแป๊บ เดี๋ยวรอเครื่องคุณแม่แตกไฟล์ก่อนนะ เครื่องตัวเองช้ากว่าเพื่อน เดี๋ยวไปต่อ ๆ free นะคะ เอาไว้ที่ free เท่านั้นเดี๋ยวดู Drive C ของเรา เราจะดู Drive C ของเรา ไฟล์ Sublime Text exe ขึ้นมา อันดับต่อไปนะคะ ใครมีไฟล์ Sublime Text อยู่ตรงนี้แล้ว ดูนะคะ ตอนนี้เราจะต้องมาที่ตำแหน่ง Drive C ของเรา ที่เราติดตั้ง Sublime Text ไว้นะคะ Double Click เพื่อเปิด เปิดไฟล์ Sublime text สังเกตว่าหน้าตามันจะเป็นอย่างไร เมื่อกี้ เราอยู่ที่ติดตั้ง Sublime Text แล้วนะ มันก็จะขึ้นหน้าตากแบบนี้ขึ้นมาถูกต้องไหมครับ เห็นไหมครับ มันจะมีหน้าต่างอย่างนี้ขึ้นมา สิ่งแรกที่ะจะต้องทำนะคะ ยังไม่เสร็จสมบูรณ์นะนี่ ให้เลือก เราจะต้องทำการสร้างไฟล์ให้คลิกที่ Menu File แล้วก็ สร้าง File นะคะ ที่ Sublime Text ของเรานะคะ เด็ก ๆ คลิกที่ เห็นไหมคะ คลิกไฟล์ แล้วก็คลิก New File โอ.เค. ไหม ดูรูป ให้ดูรูป คลิกที่ ขยาย ๆ ขยาย ๆ เห็นไหม เห็นไหมดูนะคะ เป็นไปตามเลข คลิก File แล้วกH Click New File ครับ ใครที่สร้าง New File แล้ว มันจะขึ้นตัวนี้ว่า Untitled อย่างนี้ใช่ไหมคะขึ้น untitle ต้องรู้นะคะ สิ่งที่จะทำต่อ ก็คือเราต้องรู้ว่าไฟล์ที่เราใช้นี่ มันเขียนเกม มันจะต้องชื่อว่าอะไร แรกเราจะสร้าง folder สิ่งที่เราจะต้องทำต่อไป ได้ไฟล์ Untitled มา 1 ไฟล์ กดเร็วไปหน่อย ขอโทษ พอได้ไฟล์แล้ว เมื่อกี้ได้ Untitled แล้ว ให้ไปเหมือนเดิม ให้คลิก File แล้วคลิก Save นะคะ คลิก Save ช้ามากเลย นี่ขนาดใช้ Sublime แล้วนะ ใช้ตัวอื่นจะหมุนติ้ว ๆ แบบนี้ไหมนี่ ดูดูนะคะ ในหน้านี้ ก่อนที่จะทำอย่างอื่น เด็ก ๆ ดู สไลด์ ดู Powerpoint ก่อน เราจะสร้าง folder สำหรับเก็บโปรแกรมเกมที่เราจะสร้างในขั้นตอนนี้นะคะ เห็นไหม คลิก Local Big C ให้คลิกเลือกตัวนี้ก่อน แล้วก็คลิก Nee Folder แล้วตรงช่อง New Folder ให้คลิกว่า My Game แต่ตรง My game เด็ก ๆ เด็ก ๆ ไม่ใช้ My Game ก็ได้ ใช้ชื่อเล่นตัวเองก็ได้ นึกออกไหม ตรงคำว่า</w:t>
      </w:r>
      <w:r>
        <w:t xml:space="preserve"> </w:t>
      </w:r>
      <w:r>
        <w:t xml:space="preserve">“</w:t>
      </w:r>
      <w:r>
        <w:t xml:space="preserve">My</w:t>
      </w:r>
      <w:r>
        <w:t xml:space="preserve">”</w:t>
      </w:r>
      <w:r>
        <w:t xml:space="preserve"> </w:t>
      </w:r>
      <w:r>
        <w:t xml:space="preserve">My gของฉันใช่ไหมคะ เกมของฉัน ใช้แทนคำว่า</w:t>
      </w:r>
      <w:r>
        <w:t xml:space="preserve"> </w:t>
      </w:r>
      <w:r>
        <w:t xml:space="preserve">“</w:t>
      </w:r>
      <w:r>
        <w:t xml:space="preserve">My</w:t>
      </w:r>
      <w:r>
        <w:t xml:space="preserve">”</w:t>
      </w:r>
      <w:r>
        <w:t xml:space="preserve"> </w:t>
      </w:r>
      <w:r>
        <w:t xml:space="preserve">ก็ได้ เช่น Beam Game Baitoey Game ตรงนี้ Folder นี้เป็นเกมของตัวเองนะคะ เพราะฉะนั้น ถ้าไม่พิมพ์ MyGame นะคะ ถ้าไม่พิมพ์ My Game ตรงคำว่า</w:t>
      </w:r>
      <w:r>
        <w:t xml:space="preserve"> </w:t>
      </w:r>
      <w:r>
        <w:t xml:space="preserve">“</w:t>
      </w:r>
      <w:r>
        <w:t xml:space="preserve">My</w:t>
      </w:r>
      <w:r>
        <w:t xml:space="preserve">”</w:t>
      </w:r>
      <w:r>
        <w:t xml:space="preserve"> </w:t>
      </w:r>
      <w:r>
        <w:t xml:space="preserve">เปลี่ยนเป็นใช้ชื่อเล่นตัวเอง โอ.เค. ไหมคะ ชื่อเล่นตัวเองลงไปแทน พิมพ์ชื่อเล่นตัวเองแทนคำว่า My ก็ได้นะคะ โอ.เค. ไหม คือ เราจะได้รู้ว่าโฟลเดอร์เกมนี้ มันเป็นเกมของเรา ใช้ชื่อเล่นเรานะคะ พิมพ์ชื่อเล่นเราลงไป พิมพ์ชื่อเล่นของเรา เราจะได้รู้ว่า Folder นี้เราจะเก็บเกมของเราที่เราจะเขียนนี่ลงไป เด็ก ๆ จะต้องสร้าง Folder ไว้ที่ตำแหน่งไหนคะ Drive C นะคะ Drive C แล้วก็สร้าง Folder ใหม่ พิมพ์ชื่อถ้าไม่พิพม์คำว่า</w:t>
      </w:r>
      <w:r>
        <w:t xml:space="preserve"> </w:t>
      </w:r>
      <w:r>
        <w:t xml:space="preserve">“</w:t>
      </w:r>
      <w:r>
        <w:t xml:space="preserve">Mygame</w:t>
      </w:r>
      <w:r>
        <w:t xml:space="preserve">”</w:t>
      </w:r>
      <w:r>
        <w:t xml:space="preserve"> </w:t>
      </w:r>
      <w:r>
        <w:t xml:space="preserve">ก็พิมพ์ชื่อเล่นเราลงไปนะคะ เช่น Bitoey Game บีม Game, อะตอม Game เข้าใจไหม โอ.เค. C แล้วก็เลือก New Folder เมื่อพิมพ์ชื่อ Folder เสร็จแล้วกด Enter นะคะ กด Enter แล้วคลิกเข้าไปในโฟลเดอร์ที่เราสร้าง เข้าใจนะ คลิกเข้าไปค่ะ สังเกตว่าเราเข้าไปใน Folder ของเราแล้วใช่ไหมคะ ทีนี้มาดูชื่อชื่อเกม เกมที่ 1 ก็เลยตั้งชื่อว่า First Game First Game แต่ว่าเด็ก ๆ จะต้องลืมไม่ได้เด็ดขาด .py py จะต้องใส่คำว่า .py ถ้ามี . ก็หมายถึงนามสกุล .py py ตัวนี้ นามสกุลตัวนี้ ชื่อเต็ม ๆ มันก็คือ Python โปรแกรมนี้นะคะ .py นี่ นามสกุล py ตัวนี้ ก็คือ python นั่นเอง เป็นไฟล์ python นะคะ มันถึงจะอย่างไรล่ะ เหมือนพิมพ์ Word นะใช่ไหม ก็จะเป็น docx อย่างนี้ จะบอกให้รู้ว่าไฟล์นี้เป็น Document ไฟล์นี้ก็เหมือนกัน เป็นโปรแกรม Python นะ มันจะ Run ด้วยpython นะ จำไว้เลยว่า ถ้าใน Sublime นะคะ ถ้าใช้ Sublime นะ อันนี้ที่บอกไว้ เพราะเกมของเราเป็นเกมที่เขียนด้วยภาษา Pythonเราจะต้อง เมื่อพิมพ์ชื่อเกมเราจะต้องตามด้วย .py เสมอ ห้ามลืมนะครับ ตอนเซฟ ตอนเซฟชื่อ เพราะฉะนั้นครั้งหน้าถ้าแม่ไม่บอกก็จะต้องใส่ .py ถ้าครั้งหน้าแม่บอก Second Game ปุ๊บ ตามด้วย .py เลย เสมอนะคะ ห้ามลืมเด็ดขาดนะคะ ก็คือต้องใส่นามสกุลให้มันทุกครั้ง เพราะถ้าไม่ใส่มันก็จะไม่รู้จักนะ ไฟล์อะไร แยกประเภทไม่ถูก โอ.เค. นะคะ เพราะฉะนั้น พิมพ์คำว่า</w:t>
      </w:r>
      <w:r>
        <w:t xml:space="preserve"> </w:t>
      </w:r>
      <w:r>
        <w:t xml:space="preserve">“</w:t>
      </w:r>
      <w:r>
        <w:t xml:space="preserve">First Game</w:t>
      </w:r>
      <w:r>
        <w:t xml:space="preserve">”</w:t>
      </w:r>
      <w:r>
        <w:t xml:space="preserve"> </w:t>
      </w:r>
      <w:r>
        <w:t xml:space="preserve">แล้วก็ตามด้วย .py ก็คือบอกให้รู้ว่าเราจะทำเกมที่ 1 แล้วนะ แต่ยังไม่ได้ทำวันนี้นะ นี่มันจะ 11.30 น. แล้ว ถือว่าสอนมาราธอนมากเลยรอบนี้ เต็มเหยียด เดี๋ยว ๆ แค่เทสให้มันเสร็จจะได้รู้นะคะ เมื่อพิมพ์ชื่อ FirstGame.py เสร็จ เด็ก ๆ ก็กด Save เห็นไหม ตรง Untitled First game.pyชื่อมันจะต้องเปลี่ยนนะคะลูก ชื่อมันจะต้องเปลี่ยนเป็นไฟล์ที่เรา… เห็นไหมคะ จาก Untitled ที่เราสร้างไว้นะคะ มันก็จะเปลี่ยนเป็นชื่อ FirstGame FirstGame ที่เราให้สั่งให้เซฟไปเมื่อกี้นี้ เมื่อกี้เราเอา pygame ทีนี้เราจะเอา pygame มาใช้ใน Sublime Text นะคะ เราจะให้เห็นว่ามันใช้งานอย่างไร บอกวิธีใช้งานก่อนนะคะ อันนี้แล้วพอยังไม่เขียนต่อ ไว้เขียนสัปดาห์หน้า โอ.เค. นะ เดี๋ยวเสร็จอันนี้แล้วเราจะพอ อันดับแรก ดูสไลด์ ๆ เพื่อจะได้เข้าใจวิธีการเขียน เหมือนเดิม Python ถ้าใช้ Hastag ติด Hastag เมื่อไหร่ ก็คือเป็นการเขียนคอมเมนต์ โปรแกรมจะไม่ทำงานใน Comment จะข้ามไป แต่ถ้าใช้คำสั่ง Import import ก็คือ ชื่อก็บอก Import นำเข้า นำเข้าอะไร เราจะเอา PyGame เข้ามา เพราะไม่นำเข้ามาเราจะไปเรียกใช้คำสั่งของมันไม่ได้ คำสั่งคำสั่งที่ใช้ในการเขียนเกมมาไม่ได้ ถ้าใช้คำสั่ง Import เมื่อไหร่ ในตัวอย่างโปรแกรมมันฉลาด มันเปลี่ยนตัวเล็กให้เป็นตัวใหญ่ให้ ความจริงต้องเป็นตัวเล็กนะ import ก็คือการนำเข้าข้อมูลเป็นคำสั่งหรือเป็นฟังก์ชันในการนำเข้าข้อมูล หรือLibrary ทีนี้ ที่บรรทัดที่ 3 เห็นไหม บอกแล้วว่าถ้าใช้ Sublime ก็จะมีบรรทัดที่ 3 เห็นไหมคะ บรรทัดที่ 3 Print Python ธรรมดา เดี๋ยวลองเทสต์ดูว่าเมื่อเราจะใช้ Sublime นี่ เมื่อเราจะสั่งให้มันทำงานให้ใช้ตัวไหน ก็เลยให้พิมพ์คำสั่ง Print นะคะ เห็นง่าย ๆ ก่อน ถ้าอยากเห็นให้แสดงคำว่า</w:t>
      </w:r>
      <w:r>
        <w:t xml:space="preserve"> </w:t>
      </w:r>
      <w:r>
        <w:t xml:space="preserve">“</w:t>
      </w:r>
      <w:r>
        <w:t xml:space="preserve">สวัสดี</w:t>
      </w:r>
      <w:r>
        <w:t xml:space="preserve">”</w:t>
      </w:r>
      <w:r>
        <w:t xml:space="preserve"> </w:t>
      </w:r>
      <w:r>
        <w:t xml:space="preserve">ให้มันทำอย่างไร เพราะฉะนั้น พิมพ์ 3 บรรทัดนี้ลงไปก่อน พิมพ์ comment ใส่ # ว่า Fistgame py จะบอกว่า อันนี้คือเกมแรกของฉันนะจ๊ะ ทีนี้ลืม ลืมบอกไป ว่าการจะทำให้ขนาดตัวอักษรใน Sublime เพิ่มขนาดหรือลดขนาดตัวอักษรใน Sublime นะคะ ลูก กดปุ่ม Ctrl แล้วก็กดปุ่ม + ด้วยกัน ตัวอักษรจะเพิ่มขึ้น ถ้ากดปุ่ม Ctrl ตามด้วยเครื่องหมายลบ</w:t>
      </w:r>
    </w:p>
    <w:p>
      <w:pPr>
        <w:pStyle w:val="BodyText"/>
      </w:pPr>
      <w:r>
        <w:t xml:space="preserve">(-) จะลดลง เพราะฉะนั้นเราอยากเห็นตัวอักษรที่เราพิมพ์ชัด ๆ ก็กด Ctrl - ทดสอบได้ ๆ ลองพิมพ์ดู นี่ดูนะคะ เห็นไหมถ้าปกติตัวมันจะตัวเท่านี้ พอกด Ctrl+ เข้าไป เห็นไหมคะ ขนาดตัวอักษรใหญ่ขึ้นมาเลย ก็ Ctrl - เห็นหรือเปล่า บรรทัดแรกเราจะพิมพ์ Comment บอกว่านี่เกมฉันนะ เกมที่ 1 นี่ ชื่อเกมที่ 1 นะ โอ.เค. ไหม เห็นไหมคะ เพิ่มขนาด กด Crtl + ขนาดตัวอักษรจะใหญ่ขึ้น กด Ctrl แล้วก็ - ขนาดตัวอักษรจะเล็กลงนะคะ จะได้เห็นชัด ๆ วิธีสั่งให้โปรแกรมนี้มันแสดงผล หรือ Run พิมพ์ 3 บรรทัดนี้เสร็จหรือยังคะ แบมนะพิมพ์ช้า กลับไปจะต้องหัดฝึกพิมพ์ดีดทุกวันนะครับ เพราะเขียนโปรแกรม คือ ครั้งหน้านี่โปรแกรมมันไม่ได้มีแค่ 3 บรรทัดนึกออกนะลูก โปรแกรม 1 โปรแกรมนี่ มันก็จะต้อง 10 บรรทัดขึ้นไปโน่นล่ะนะคะ เพราะฉะนั้นถ้าพิมพ์ช้า เราก็จะไปไม่ทันเพื่อน เพราะฉะนั้น ต้องฝึกพิมพ์ดีดที่ให้ฝึกเห็นไหม เพราะตอนทดสอบจะมีสอบฝึกพิมพ์ดีด ทุกคนควรจะฝึกพิมพ์ดีดให้เป็นทุนะคะ โดยเฉพาะ ตอนนี้ต้องเน้นภาษาอังกฤษเป็นหลักเป็นหลักเพราะเขียนโปรแกรม ภาษาอังกฤษเป็นล้วน ๆ อยู่แล้วนะคะ เพราะฉะนั้น ต้องฝึกให้คล่องด้วย ตอนเย็นว่าง ๆ ก็หัดพิมพ์นะคะ อย่างน้อยวันละ 1 ชั่วโมงก็ยังดี สำหรับคนที่พิมพ์เสร็จแล้วนะคะ ให้ไปที่แถบเครื่องมือที่ชื่อว่า Tool เห็นเปล่านี่อยู่ข้างบนนี่ เห็นไหม Tool เห็นเปล่าคะ Tool แล้วก็เลือกคนละตัวนะ เกิดนไป 1 หน้า เดี๋ยว ๆ ๆผิด ๆ ๆ Tool แล้วก็เลือก Build System นะคะ ให้เลือก Python Python ใช่ไหม เราก็ต้องเลือก Python นะคะ ใครที่พิมพ์เสร็จแล้ว ให้ไปแถบเครืองมือที่ชื่อว่า</w:t>
      </w:r>
      <w:r>
        <w:t xml:space="preserve"> </w:t>
      </w:r>
      <w:r>
        <w:t xml:space="preserve">“</w:t>
      </w:r>
      <w:r>
        <w:t xml:space="preserve">Tool</w:t>
      </w:r>
      <w:r>
        <w:t xml:space="preserve">”</w:t>
      </w:r>
      <w:r>
        <w:t xml:space="preserve"> </w:t>
      </w:r>
      <w:r>
        <w:t xml:space="preserve">แล้วก็เลือก Buildsystem แล้วก็เลือก Python เห็นไหมคะ เพราะถ้าเลือกปุ๊บ มันจะมีเครื่องหมายติ๊กถูกในสไลด์นี่เห็นไหม ถ้าเลือกแล้วนี่ เพราะฉะนั้น นั่นเพื่อบอกให้รู้ว่า ตัวนี้จะเป็น Python แล้วนะTool Build System Build ก็คือสร้าง เห็นไหมคะ สร้างระบบ ระบบ Python เห็นไหมคะ เสร็จแล้วทำอย่างไรต่อ พอสั่งมันแล้ว Build คำสั่ง Build ก็คือจะอยู่ที่ Tool เหมือนเดิม แต่ครั้งหน้า เมื่อเราต้องการให้โปรแกรมนี้นี้มันทำงานหรือแสดงผลมาทำงานเท่านั้นนะคะ Build หรือ Ctrl b จำไว้ ใช้คีย์ลัดก็ได้นะคะ ครั้งหน้า คือถ้าไม่เข้ามาที่กด Build 1 ครั้ง เลือก Python ก่อนเหมือนเดิมนะคะ ประมวลผลอยู่นะนี่ สงสัยขยายใหญ่ไป เดี๋ยวลดไซซ์ ๆ มันจะแสดงผลลัพธ์อยู่ด้านล่างเห็นไหม pygame 2.0 Hello ยินดีต้อนรับสู่ PyGame Community นะคะ แล้วมันก็พิมพ์คำว่า สวัสดีขึ้นมาให้เห็นไหม final in 0.2 ภายในเวลา 6 วินาที นะคะ รู้แล้วนะคะ เมื่อจะ Run Run ผลใน Sublime จะต้องกด Biuld หรืออะไรนะไอซ์ Ctrl + B นะคะ กดปุ่ม Ctrl แล้วก็ตามด้วย B ปุ่ม Control กับปุ่ม B พร้อมกันนะคะ จะเป็นการสั่งให้โปรแกรมมัน Run โอ.เค. นะ สำหรับสัปดาห์นี้ เราจะพอแค่นี้ก่อนนะคะ วันนี้ เพราะฉะนั้น ใครที่มีโปรแกรมที่ไปค้น ไปค้นจากคำสั่งอันไหนมา ถ้าไม่ใช่ของ pythonมันจะใช้ไม่ได้ นึกออกนะ ใส่ในตัวนี้ของเราดู ถ้ามัน Run ได้ มันก็จะเล่นให้ดูโอ.เค. ไหม โปรแกรมที่ไปค้นมาน่ะ ลองเอาใส่ลงไป ว่าใช้ได้ไหม ของ Run ดู ถ้าขึ้น Error มันจะบอกเลยผิดตรงไหน อะไรอย่างไรนะคะ ถ้าเสร็จสมบูรณ์ Finish ก็จะบอกเวลาด้วย เสร็จแล้วนะคะ สัปดาห์นี้เราจะพอที่ขั้นตอนการติดตั้ง แล้วก็ทดสอบการใช้ Sublime ว่าการใช้คำสั่งที่ทำงาน คือ ถ้าไม่กด Tool Build ก็กด Ctrl B คีย์ลัด คือ Ctrl B โอ.เค. นะคะ มีใครสงสัยอะไรถามไหม ถ้าไม่มีสัปดาห์นี้พอแค่นี้ อย่าลืม Save ทุกครั้ง กด File แล้วกด Save ไว้เพื่อดูครั้งหน้า คีย์ลัดของ Save คืออะไรคะ Ctrl + S กด Ctrl + S ก็ได้ ถ้าเสร็จแล้วก็ปิดได้เลย สัปดาห์นี้ก็จะพอแค่นี้นะคะ ขอบคุณครับ // ค่ะ ขอบคุณพี่ล่ามด้วยนะคะ สวัสดีค่ะ เพราะฉะนั้น ไอ้ที่ไปค้นหามา Search ค้นหามาที่เป็นการบ้านน่ะ ลองเอามาใส่ลงไปดูนะคะ ว่า Run ได้ไหม ทดสอบ ๆปิดเครื่องได้ ใครยังไม่กลับ อยู่ว่าง ๆ ก็หัดพิมพ์ดีดเล่นไป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ภาษาคอมพิวเตอร์ 030264</dc:title>
  <dc:creator/>
  <cp:keywords/>
  <dcterms:created xsi:type="dcterms:W3CDTF">2021-03-23T09:12:34Z</dcterms:created>
  <dcterms:modified xsi:type="dcterms:W3CDTF">2021-03-23T09:1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3 กุมภาพันธ์ 2564 เวลา 08.50 น.</vt:lpwstr>
  </property>
  <property fmtid="{D5CDD505-2E9C-101B-9397-08002B2CF9AE}" pid="3" name="subtitle">
    <vt:lpwstr/>
  </property>
</Properties>
</file>